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55851" w14:textId="7CDD23F0" w:rsidR="00120397" w:rsidRPr="00B942B7" w:rsidRDefault="00120397" w:rsidP="00120397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 w:rsidR="00B942B7">
        <w:rPr>
          <w:rFonts w:eastAsiaTheme="majorEastAsia" w:cstheme="majorBidi"/>
          <w:b/>
          <w:color w:val="642D08"/>
          <w:sz w:val="40"/>
          <w:szCs w:val="32"/>
        </w:rPr>
        <w:t>Exercises</w:t>
      </w:r>
    </w:p>
    <w:p w14:paraId="779A011A" w14:textId="4378C53D" w:rsidR="00120397" w:rsidRDefault="00120397" w:rsidP="0012039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Hyperlink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bookmarkStart w:id="0" w:name="_GoBack"/>
      <w:bookmarkEnd w:id="0"/>
      <w:r w:rsidRPr="004121E3">
        <w:rPr>
          <w:rFonts w:cs="Calibri"/>
          <w:sz w:val="24"/>
          <w:szCs w:val="24"/>
        </w:rPr>
        <w:t xml:space="preserve"> </w:t>
      </w:r>
    </w:p>
    <w:p w14:paraId="381138AD" w14:textId="77777777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Ages</w:t>
      </w:r>
    </w:p>
    <w:p w14:paraId="07B8073D" w14:textId="77777777" w:rsidR="0070019C" w:rsidRPr="00E01BD7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</w:rPr>
      </w:pPr>
      <w:r w:rsidRPr="004121E3">
        <w:rPr>
          <w:rFonts w:cs="Calibri"/>
        </w:rPr>
        <w:t xml:space="preserve">Write a function that </w:t>
      </w:r>
      <w:r w:rsidRPr="00493DB4">
        <w:rPr>
          <w:rFonts w:cs="Calibri"/>
          <w:b/>
          <w:bCs/>
        </w:rPr>
        <w:t>determines</w:t>
      </w:r>
      <w:r w:rsidRPr="004121E3">
        <w:rPr>
          <w:rFonts w:cs="Calibri"/>
        </w:rPr>
        <w:t xml:space="preserve"> whether based on the given </w:t>
      </w:r>
      <w:r w:rsidRPr="00E01BD7">
        <w:rPr>
          <w:rFonts w:cs="Calibri"/>
          <w:b/>
        </w:rPr>
        <w:t>age</w:t>
      </w:r>
      <w:r w:rsidRPr="004121E3">
        <w:rPr>
          <w:rFonts w:cs="Calibri"/>
        </w:rPr>
        <w:t xml:space="preserve"> a person is: </w:t>
      </w:r>
      <w:r w:rsidRPr="00E01BD7">
        <w:rPr>
          <w:rFonts w:cs="Calibri"/>
          <w:b/>
        </w:rPr>
        <w:t>baby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child</w:t>
      </w:r>
      <w:r w:rsidRPr="004121E3">
        <w:rPr>
          <w:rFonts w:cs="Calibri"/>
        </w:rPr>
        <w:t xml:space="preserve">, </w:t>
      </w:r>
      <w:proofErr w:type="gramStart"/>
      <w:r w:rsidRPr="00E01BD7">
        <w:rPr>
          <w:rFonts w:cs="Calibri"/>
          <w:b/>
        </w:rPr>
        <w:t>teenager</w:t>
      </w:r>
      <w:proofErr w:type="gramEnd"/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adult</w:t>
      </w:r>
      <w:r w:rsidRPr="004121E3">
        <w:rPr>
          <w:rFonts w:cs="Calibri"/>
        </w:rPr>
        <w:t xml:space="preserve">, </w:t>
      </w:r>
      <w:r w:rsidRPr="00E01BD7">
        <w:rPr>
          <w:rFonts w:cs="Calibri"/>
          <w:b/>
        </w:rPr>
        <w:t>elder</w:t>
      </w:r>
      <w:r>
        <w:rPr>
          <w:rFonts w:cs="Calibri"/>
        </w:rPr>
        <w:t>.</w:t>
      </w:r>
    </w:p>
    <w:p w14:paraId="39FA6017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The input comes as </w:t>
      </w:r>
      <w:r>
        <w:rPr>
          <w:rFonts w:cs="Calibri"/>
        </w:rPr>
        <w:t xml:space="preserve">a </w:t>
      </w:r>
      <w:r w:rsidRPr="004121E3">
        <w:rPr>
          <w:rStyle w:val="Strong"/>
          <w:rFonts w:cs="Calibri"/>
        </w:rPr>
        <w:t>single number parameter</w:t>
      </w:r>
      <w:r w:rsidRPr="004121E3">
        <w:rPr>
          <w:rFonts w:cs="Calibri"/>
        </w:rPr>
        <w:t>. The bounders are:</w:t>
      </w:r>
    </w:p>
    <w:p w14:paraId="55451D48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>
        <w:rPr>
          <w:rFonts w:cs="Calibri"/>
          <w:b/>
          <w:bCs/>
        </w:rPr>
        <w:t xml:space="preserve">0-2 (age) – is a </w:t>
      </w:r>
      <w:r w:rsidRPr="004121E3">
        <w:rPr>
          <w:rFonts w:cs="Calibri"/>
          <w:b/>
          <w:bCs/>
        </w:rPr>
        <w:t>baby;</w:t>
      </w:r>
      <w:r w:rsidRPr="00E01BD7">
        <w:rPr>
          <w:rFonts w:cs="Calibri"/>
        </w:rPr>
        <w:t xml:space="preserve">  </w:t>
      </w:r>
      <w:r w:rsidRPr="004121E3">
        <w:rPr>
          <w:rFonts w:cs="Calibri"/>
          <w:b/>
          <w:bCs/>
        </w:rPr>
        <w:t xml:space="preserve"> </w:t>
      </w:r>
    </w:p>
    <w:p w14:paraId="57814592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3-13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 xml:space="preserve">child; </w:t>
      </w:r>
    </w:p>
    <w:p w14:paraId="1556D9E5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14-19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 </w:t>
      </w:r>
      <w:r w:rsidRPr="004121E3">
        <w:rPr>
          <w:rFonts w:cs="Calibri"/>
          <w:b/>
          <w:bCs/>
        </w:rPr>
        <w:t>teenager;</w:t>
      </w:r>
    </w:p>
    <w:p w14:paraId="3FF1D03A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b/>
          <w:bCs/>
          <w:lang w:val="bg-BG"/>
        </w:rPr>
      </w:pPr>
      <w:r w:rsidRPr="004121E3">
        <w:rPr>
          <w:rFonts w:cs="Calibri"/>
          <w:b/>
          <w:bCs/>
        </w:rPr>
        <w:t>20-65</w:t>
      </w:r>
      <w:r>
        <w:rPr>
          <w:rFonts w:cs="Calibri"/>
          <w:b/>
          <w:bCs/>
        </w:rPr>
        <w:t xml:space="preserve"> (age)</w:t>
      </w:r>
      <w:r w:rsidRPr="004121E3">
        <w:rPr>
          <w:rFonts w:cs="Calibri"/>
          <w:b/>
          <w:bCs/>
        </w:rPr>
        <w:t xml:space="preserve"> – </w:t>
      </w:r>
      <w:r>
        <w:rPr>
          <w:rFonts w:cs="Calibri"/>
          <w:b/>
          <w:bCs/>
        </w:rPr>
        <w:t xml:space="preserve">is an </w:t>
      </w:r>
      <w:r w:rsidRPr="004121E3">
        <w:rPr>
          <w:rFonts w:cs="Calibri"/>
          <w:b/>
          <w:bCs/>
        </w:rPr>
        <w:t>adult;</w:t>
      </w:r>
    </w:p>
    <w:p w14:paraId="3ACE1717" w14:textId="77777777" w:rsidR="0070019C" w:rsidRPr="004121E3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Style w:val="Strong"/>
          <w:rFonts w:cs="Calibri"/>
        </w:rPr>
        <w:t>&gt;=66</w:t>
      </w:r>
      <w:r>
        <w:rPr>
          <w:rStyle w:val="Strong"/>
          <w:rFonts w:cs="Calibri"/>
        </w:rPr>
        <w:t xml:space="preserve"> (age)</w:t>
      </w:r>
      <w:r w:rsidRPr="004121E3">
        <w:rPr>
          <w:rStyle w:val="Strong"/>
          <w:rFonts w:cs="Calibri"/>
        </w:rPr>
        <w:t xml:space="preserve"> – </w:t>
      </w:r>
      <w:r>
        <w:rPr>
          <w:rStyle w:val="Strong"/>
          <w:rFonts w:cs="Calibri"/>
        </w:rPr>
        <w:t xml:space="preserve">is an </w:t>
      </w:r>
      <w:r w:rsidRPr="004121E3">
        <w:rPr>
          <w:rStyle w:val="Strong"/>
          <w:rFonts w:cs="Calibri"/>
        </w:rPr>
        <w:t xml:space="preserve">elder; </w:t>
      </w:r>
    </w:p>
    <w:p w14:paraId="0F5894EA" w14:textId="77777777" w:rsidR="0070019C" w:rsidRPr="00E01BD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="Calibri"/>
          <w:lang w:val="bg-BG"/>
        </w:rPr>
      </w:pPr>
      <w:r w:rsidRPr="004121E3">
        <w:rPr>
          <w:rFonts w:eastAsia="Calibri" w:cs="Calibri"/>
        </w:rPr>
        <w:t xml:space="preserve">In all other cases </w:t>
      </w:r>
      <w:r>
        <w:rPr>
          <w:rFonts w:eastAsia="Calibri" w:cs="Calibri"/>
        </w:rPr>
        <w:t>print</w:t>
      </w:r>
      <w:r>
        <w:rPr>
          <w:rStyle w:val="Strong"/>
          <w:rFonts w:cs="Calibri"/>
        </w:rPr>
        <w:t xml:space="preserve"> – </w:t>
      </w:r>
      <w:r w:rsidRPr="004121E3">
        <w:rPr>
          <w:rFonts w:cs="Calibri"/>
        </w:rPr>
        <w:t>"</w:t>
      </w:r>
      <w:r w:rsidRPr="004121E3">
        <w:rPr>
          <w:rFonts w:eastAsia="Calibri" w:cs="Calibri"/>
          <w:b/>
          <w:bCs/>
        </w:rPr>
        <w:t>out of bounds</w:t>
      </w:r>
      <w:r w:rsidRPr="004121E3">
        <w:rPr>
          <w:rFonts w:cs="Calibri"/>
        </w:rPr>
        <w:t>"</w:t>
      </w:r>
      <w:r>
        <w:rPr>
          <w:rFonts w:cs="Calibri"/>
        </w:rPr>
        <w:t>;</w:t>
      </w:r>
    </w:p>
    <w:p w14:paraId="54559A64" w14:textId="77777777" w:rsidR="0070019C" w:rsidRPr="00E01BD7" w:rsidRDefault="0070019C" w:rsidP="0070019C">
      <w:pPr>
        <w:pBdr>
          <w:between w:val="nil"/>
          <w:bar w:val="nil"/>
        </w:pBdr>
        <w:spacing w:after="160"/>
        <w:rPr>
          <w:rFonts w:cs="Calibri"/>
          <w:lang w:val="bg-BG"/>
        </w:rPr>
      </w:pP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 printed to the console.</w:t>
      </w:r>
    </w:p>
    <w:p w14:paraId="7310CFCF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2581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1701"/>
      </w:tblGrid>
      <w:tr w:rsidR="0070019C" w:rsidRPr="004121E3" w14:paraId="01BBB120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57B52B34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adult</w:t>
            </w:r>
          </w:p>
        </w:tc>
      </w:tr>
      <w:tr w:rsidR="0070019C" w:rsidRPr="004121E3" w14:paraId="5F5A4069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baby</w:t>
            </w:r>
          </w:p>
        </w:tc>
      </w:tr>
      <w:tr w:rsidR="0070019C" w:rsidRPr="004121E3" w14:paraId="6E07604B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00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E01BD7">
              <w:rPr>
                <w:rFonts w:ascii="Consolas" w:eastAsia="Consolas" w:hAnsi="Consolas" w:cs="Calibri"/>
                <w:noProof/>
              </w:rPr>
              <w:t>elder</w:t>
            </w:r>
          </w:p>
        </w:tc>
      </w:tr>
      <w:tr w:rsidR="0070019C" w:rsidRPr="004121E3" w14:paraId="75780CB6" w14:textId="77777777" w:rsidTr="008B7E94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>
              <w:rPr>
                <w:rFonts w:ascii="Consolas" w:eastAsia="Consolas" w:hAnsi="Consolas" w:cs="Calibri"/>
                <w:noProof/>
              </w:rPr>
              <w:t>-1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E01BD7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noProof/>
              </w:rPr>
            </w:pPr>
            <w:r w:rsidRPr="00E01BD7">
              <w:rPr>
                <w:rFonts w:ascii="Consolas" w:eastAsia="Calibri" w:hAnsi="Consolas" w:cs="Calibri"/>
                <w:bCs/>
              </w:rPr>
              <w:t>out of bounds</w:t>
            </w:r>
          </w:p>
        </w:tc>
      </w:tr>
    </w:tbl>
    <w:p w14:paraId="40DA90F4" w14:textId="20D69B5C" w:rsidR="0070019C" w:rsidRPr="004121E3" w:rsidRDefault="0070019C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  <w:u w:color="592707"/>
        </w:rPr>
        <w:t>Vacation</w:t>
      </w:r>
    </w:p>
    <w:p w14:paraId="1BF7B84F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You are given a </w:t>
      </w:r>
      <w:r w:rsidRPr="004121E3">
        <w:rPr>
          <w:rStyle w:val="Strong"/>
          <w:rFonts w:cs="Calibri"/>
        </w:rPr>
        <w:t>group of people</w:t>
      </w:r>
      <w:r w:rsidRPr="004121E3">
        <w:rPr>
          <w:rFonts w:cs="Calibri"/>
        </w:rPr>
        <w:t xml:space="preserve">,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type of the group</w:t>
      </w:r>
      <w:r w:rsidRPr="004121E3">
        <w:rPr>
          <w:rFonts w:cs="Calibri"/>
        </w:rPr>
        <w:t xml:space="preserve">, and </w:t>
      </w:r>
      <w:r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day of the week</w:t>
      </w:r>
      <w:r w:rsidRPr="004121E3">
        <w:rPr>
          <w:rFonts w:cs="Calibri"/>
        </w:rPr>
        <w:t xml:space="preserve"> they are going to stay. Based on that information </w:t>
      </w:r>
      <w:r w:rsidRPr="00493DB4">
        <w:rPr>
          <w:rFonts w:cs="Calibri"/>
          <w:b/>
          <w:bCs/>
        </w:rPr>
        <w:t>calculate</w:t>
      </w:r>
      <w:r w:rsidRPr="004121E3">
        <w:rPr>
          <w:rFonts w:cs="Calibri"/>
        </w:rPr>
        <w:t xml:space="preserve"> how much they have to </w:t>
      </w:r>
      <w:r w:rsidRPr="00493DB4">
        <w:rPr>
          <w:rFonts w:cs="Calibri"/>
        </w:rPr>
        <w:t>pay</w:t>
      </w:r>
      <w:r w:rsidRPr="004121E3">
        <w:rPr>
          <w:rFonts w:cs="Calibri"/>
        </w:rPr>
        <w:t xml:space="preserve"> and </w:t>
      </w:r>
      <w:r w:rsidRPr="00493DB4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at price on the console. Use the table below. In each cell is the price for a </w:t>
      </w:r>
      <w:r w:rsidRPr="004121E3">
        <w:rPr>
          <w:rStyle w:val="Strong"/>
          <w:rFonts w:cs="Calibri"/>
        </w:rPr>
        <w:t>single person</w:t>
      </w:r>
      <w:r w:rsidRPr="004121E3">
        <w:rPr>
          <w:rFonts w:cs="Calibri"/>
        </w:rPr>
        <w:t xml:space="preserve">. </w:t>
      </w:r>
    </w:p>
    <w:p w14:paraId="0966761C" w14:textId="26A5BB76" w:rsidR="0070019C" w:rsidRPr="00B02A80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4121E3">
        <w:rPr>
          <w:rFonts w:cs="Calibri"/>
        </w:rPr>
        <w:t>The output should look like that:</w:t>
      </w:r>
      <w:r>
        <w:rPr>
          <w:rFonts w:cs="Calibri"/>
          <w:lang w:val="bg-BG"/>
        </w:rPr>
        <w:t xml:space="preserve"> </w:t>
      </w:r>
      <w:r w:rsidRPr="00B02A80">
        <w:rPr>
          <w:rFonts w:ascii="Consolas" w:hAnsi="Consolas" w:cs="Calibri"/>
          <w:b/>
        </w:rPr>
        <w:t>`</w:t>
      </w:r>
      <w:r w:rsidRPr="00B02A80">
        <w:rPr>
          <w:rStyle w:val="Strong"/>
          <w:rFonts w:ascii="Consolas" w:hAnsi="Consolas" w:cs="Calibri"/>
        </w:rPr>
        <w:t>Total price: {price</w:t>
      </w:r>
      <w:proofErr w:type="gramStart"/>
      <w:r w:rsidRPr="00B02A80">
        <w:rPr>
          <w:rStyle w:val="Strong"/>
          <w:rFonts w:ascii="Consolas" w:hAnsi="Consolas" w:cs="Calibri"/>
        </w:rPr>
        <w:t>}</w:t>
      </w:r>
      <w:r w:rsidRPr="00B02A80">
        <w:rPr>
          <w:rFonts w:ascii="Consolas" w:hAnsi="Consolas" w:cs="Calibri"/>
          <w:b/>
        </w:rPr>
        <w:t>`</w:t>
      </w:r>
      <w:proofErr w:type="gramEnd"/>
      <w:r>
        <w:rPr>
          <w:rFonts w:asciiTheme="minorHAnsi" w:hAnsiTheme="minorHAnsi" w:cstheme="minorHAnsi"/>
        </w:rPr>
        <w:t>.</w:t>
      </w:r>
      <w:r w:rsidR="00493DB4">
        <w:rPr>
          <w:rFonts w:asciiTheme="minorHAnsi" w:hAnsiTheme="minorHAnsi" w:cstheme="minorHAnsi"/>
          <w:lang w:val="bg-BG"/>
        </w:rPr>
        <w:t xml:space="preserve"> </w:t>
      </w:r>
      <w:r w:rsidRPr="004121E3">
        <w:rPr>
          <w:rFonts w:cs="Calibri"/>
        </w:rPr>
        <w:t>The</w:t>
      </w:r>
      <w:r w:rsidRPr="00B02A80">
        <w:rPr>
          <w:rFonts w:cs="Calibri"/>
          <w:b/>
        </w:rPr>
        <w:t xml:space="preserve"> price</w:t>
      </w:r>
      <w:r w:rsidRPr="004121E3">
        <w:rPr>
          <w:rFonts w:cs="Calibri"/>
        </w:rPr>
        <w:t xml:space="preserve"> should be </w:t>
      </w:r>
      <w:r w:rsidRPr="00B02A80">
        <w:rPr>
          <w:rFonts w:cs="Calibri"/>
          <w:b/>
        </w:rPr>
        <w:t>formatted</w:t>
      </w:r>
      <w:r w:rsidRPr="004121E3">
        <w:rPr>
          <w:rFonts w:cs="Calibr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4121E3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4121E3" w:rsidRDefault="0070019C" w:rsidP="007431DA">
            <w:pPr>
              <w:rPr>
                <w:rFonts w:ascii="Calibri" w:hAnsi="Calibri" w:cs="Calibr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unday</w:t>
            </w:r>
          </w:p>
        </w:tc>
      </w:tr>
      <w:tr w:rsidR="0070019C" w:rsidRPr="004121E3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46</w:t>
            </w:r>
          </w:p>
        </w:tc>
      </w:tr>
      <w:tr w:rsidR="0070019C" w:rsidRPr="004121E3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6</w:t>
            </w:r>
          </w:p>
        </w:tc>
      </w:tr>
      <w:tr w:rsidR="0070019C" w:rsidRPr="004121E3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cs="Calibri"/>
              </w:rPr>
            </w:pPr>
            <w:r w:rsidRPr="004121E3">
              <w:rPr>
                <w:rFonts w:cs="Calibri"/>
              </w:rPr>
              <w:t>22.50</w:t>
            </w:r>
          </w:p>
        </w:tc>
      </w:tr>
    </w:tbl>
    <w:p w14:paraId="420C6829" w14:textId="77777777" w:rsidR="0070019C" w:rsidRPr="004121E3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cs="Calibri"/>
          <w:lang w:val="bg-BG"/>
        </w:rPr>
      </w:pPr>
    </w:p>
    <w:p w14:paraId="7104D6FE" w14:textId="77777777" w:rsidR="0070019C" w:rsidRPr="004121E3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 w:rsidRPr="004121E3">
        <w:rPr>
          <w:rFonts w:cs="Calibri"/>
        </w:rPr>
        <w:lastRenderedPageBreak/>
        <w:t xml:space="preserve">There are also </w:t>
      </w:r>
      <w:r w:rsidRPr="00493DB4">
        <w:rPr>
          <w:rFonts w:cs="Calibri"/>
          <w:b/>
          <w:bCs/>
        </w:rPr>
        <w:t>discounts</w:t>
      </w:r>
      <w:r w:rsidRPr="004121E3">
        <w:rPr>
          <w:rFonts w:cs="Calibri"/>
        </w:rPr>
        <w:t xml:space="preserve"> based on some conditions:</w:t>
      </w:r>
    </w:p>
    <w:p w14:paraId="61B8AFE7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Students – </w:t>
      </w:r>
      <w:r w:rsidRPr="004121E3">
        <w:rPr>
          <w:rFonts w:cs="Calibri"/>
        </w:rPr>
        <w:t xml:space="preserve">if the group is bigger than or equal to 30 people you should reduce the </w:t>
      </w:r>
      <w:r w:rsidRPr="004121E3">
        <w:rPr>
          <w:rFonts w:cs="Calibri"/>
          <w:b/>
          <w:bCs/>
        </w:rPr>
        <w:t xml:space="preserve">total </w:t>
      </w:r>
      <w:r w:rsidRPr="004121E3">
        <w:rPr>
          <w:rFonts w:cs="Calibri"/>
        </w:rPr>
        <w:t>price by 15%</w:t>
      </w:r>
    </w:p>
    <w:p w14:paraId="054124D6" w14:textId="77777777" w:rsidR="0070019C" w:rsidRPr="004121E3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cs="Calibri"/>
          <w:lang w:val="bg-BG"/>
        </w:rPr>
      </w:pPr>
      <w:r w:rsidRPr="004121E3">
        <w:rPr>
          <w:rFonts w:cs="Calibri"/>
          <w:b/>
          <w:bCs/>
        </w:rPr>
        <w:t xml:space="preserve">Business – </w:t>
      </w:r>
      <w:r w:rsidRPr="004121E3">
        <w:rPr>
          <w:rFonts w:cs="Calibri"/>
        </w:rPr>
        <w:t xml:space="preserve">if the group is bigger than or equal to 100 people </w:t>
      </w:r>
      <w:r w:rsidRPr="004121E3">
        <w:rPr>
          <w:rFonts w:cs="Calibri"/>
          <w:b/>
          <w:bCs/>
        </w:rPr>
        <w:t xml:space="preserve">10 </w:t>
      </w:r>
      <w:r w:rsidRPr="004121E3">
        <w:rPr>
          <w:rFonts w:cs="Calibri"/>
        </w:rPr>
        <w:t xml:space="preserve">of them can stay </w:t>
      </w:r>
      <w:r>
        <w:rPr>
          <w:rFonts w:cs="Calibri"/>
          <w:b/>
          <w:bCs/>
        </w:rPr>
        <w:t>for free</w:t>
      </w:r>
    </w:p>
    <w:p w14:paraId="2F2ED925" w14:textId="77777777" w:rsidR="0070019C" w:rsidRPr="004121E3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="Calibr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614A15">
        <w:rPr>
          <w:rFonts w:cs="Calibr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</w:t>
      </w:r>
      <w:r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 xml:space="preserve">to </w:t>
      </w:r>
      <w:r w:rsidRPr="004121E3">
        <w:rPr>
          <w:rFonts w:cs="Calibri"/>
          <w14:textOutline w14:w="0" w14:cap="flat" w14:cmpd="sng" w14:algn="ctr">
            <w14:noFill/>
            <w14:prstDash w14:val="solid"/>
            <w14:bevel/>
          </w14:textOutline>
        </w:rPr>
        <w:t>10 and less than or equal to 20 reduce the total price by 5%</w:t>
      </w:r>
    </w:p>
    <w:p w14:paraId="334D2B25" w14:textId="77777777" w:rsidR="0070019C" w:rsidRPr="00614A15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cs="Calibri"/>
        </w:rPr>
      </w:pPr>
      <w:r>
        <w:rPr>
          <w:rStyle w:val="Strong"/>
          <w:rFonts w:cs="Calibri"/>
        </w:rPr>
        <w:t xml:space="preserve">Note: </w:t>
      </w:r>
      <w:r w:rsidRPr="004121E3">
        <w:rPr>
          <w:rStyle w:val="Strong"/>
          <w:rFonts w:cs="Calibri"/>
        </w:rPr>
        <w:t xml:space="preserve">You should reduce the prices in that </w:t>
      </w:r>
      <w:r w:rsidRPr="004121E3">
        <w:rPr>
          <w:rStyle w:val="Strong"/>
          <w:rFonts w:cs="Calibri"/>
          <w:noProof/>
        </w:rPr>
        <w:t xml:space="preserve">EXACT </w:t>
      </w:r>
      <w:r w:rsidRPr="004121E3">
        <w:rPr>
          <w:rStyle w:val="Strong"/>
          <w:rFonts w:cs="Calibri"/>
        </w:rPr>
        <w:t>order</w:t>
      </w:r>
      <w:r>
        <w:rPr>
          <w:rStyle w:val="Strong"/>
          <w:rFonts w:cs="Calibri"/>
        </w:rPr>
        <w:t>.</w:t>
      </w:r>
    </w:p>
    <w:p w14:paraId="327D07F4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4121E3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30,</w:t>
            </w:r>
          </w:p>
          <w:p w14:paraId="787E260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tudents",</w:t>
            </w:r>
          </w:p>
          <w:p w14:paraId="1A85D7E7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266.73</w:t>
            </w:r>
          </w:p>
        </w:tc>
      </w:tr>
      <w:tr w:rsidR="0070019C" w:rsidRPr="004121E3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0,</w:t>
            </w:r>
          </w:p>
          <w:p w14:paraId="496B15D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Regular",</w:t>
            </w:r>
          </w:p>
          <w:p w14:paraId="2C30A4C1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Total price: 800.00</w:t>
            </w:r>
          </w:p>
        </w:tc>
      </w:tr>
    </w:tbl>
    <w:p w14:paraId="67770F26" w14:textId="438637A1" w:rsidR="0070019C" w:rsidRPr="004121E3" w:rsidRDefault="0070019C" w:rsidP="00493DB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Leap Year</w:t>
      </w:r>
    </w:p>
    <w:p w14:paraId="5D8D17AB" w14:textId="77777777" w:rsidR="0070019C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</w:rPr>
      </w:pPr>
      <w:r w:rsidRPr="004121E3">
        <w:rPr>
          <w:rFonts w:cs="Calibri"/>
        </w:rPr>
        <w:t xml:space="preserve">Write a </w:t>
      </w:r>
      <w:r w:rsidRPr="004121E3">
        <w:rPr>
          <w:rFonts w:cs="Calibri"/>
          <w:noProof/>
        </w:rPr>
        <w:t xml:space="preserve">JS </w:t>
      </w:r>
      <w:r w:rsidRPr="004121E3">
        <w:rPr>
          <w:rFonts w:cs="Calibri"/>
        </w:rPr>
        <w:t>func</w:t>
      </w:r>
      <w:r>
        <w:rPr>
          <w:rFonts w:cs="Calibri"/>
        </w:rPr>
        <w:t xml:space="preserve">tion to check whether a </w:t>
      </w:r>
      <w:r w:rsidRPr="00493DB4">
        <w:rPr>
          <w:rFonts w:cs="Calibri"/>
          <w:b/>
          <w:bCs/>
        </w:rPr>
        <w:t>year</w:t>
      </w:r>
      <w:r>
        <w:rPr>
          <w:rFonts w:cs="Calibri"/>
        </w:rPr>
        <w:t xml:space="preserve"> is a </w:t>
      </w:r>
      <w:r w:rsidRPr="00493DB4">
        <w:rPr>
          <w:rFonts w:cs="Calibri"/>
          <w:b/>
          <w:bCs/>
        </w:rPr>
        <w:t>leap</w:t>
      </w:r>
      <w:r w:rsidRPr="004121E3">
        <w:rPr>
          <w:rFonts w:cs="Calibri"/>
        </w:rPr>
        <w:t xml:space="preserve">. Leap years are either </w:t>
      </w:r>
      <w:r w:rsidRPr="00175301">
        <w:rPr>
          <w:rFonts w:cs="Calibri"/>
          <w:b/>
          <w:bCs/>
        </w:rPr>
        <w:t>divisible</w:t>
      </w:r>
      <w:r w:rsidRPr="004121E3">
        <w:rPr>
          <w:rFonts w:cs="Calibri"/>
        </w:rPr>
        <w:t xml:space="preserve"> by </w:t>
      </w:r>
      <w:r w:rsidRPr="00175301">
        <w:rPr>
          <w:rFonts w:cs="Calibri"/>
          <w:b/>
          <w:bCs/>
        </w:rPr>
        <w:t>4</w:t>
      </w:r>
      <w:r w:rsidRPr="004121E3">
        <w:rPr>
          <w:rFonts w:cs="Calibri"/>
        </w:rPr>
        <w:t xml:space="preserve"> but not by </w:t>
      </w:r>
      <w:r w:rsidRPr="00175301">
        <w:rPr>
          <w:rFonts w:cs="Calibri"/>
          <w:b/>
          <w:bCs/>
        </w:rPr>
        <w:t>100</w:t>
      </w:r>
      <w:r w:rsidRPr="004121E3">
        <w:rPr>
          <w:rFonts w:cs="Calibri"/>
        </w:rPr>
        <w:t xml:space="preserve"> or are divisible by </w:t>
      </w:r>
      <w:r w:rsidRPr="00175301">
        <w:rPr>
          <w:rFonts w:cs="Calibri"/>
          <w:b/>
          <w:bCs/>
        </w:rPr>
        <w:t>400</w:t>
      </w:r>
      <w:r w:rsidRPr="004121E3">
        <w:rPr>
          <w:rFonts w:cs="Calibri"/>
        </w:rPr>
        <w:t>.</w:t>
      </w:r>
      <w:r w:rsidRPr="00B933A5">
        <w:rPr>
          <w:rFonts w:cs="Calibri"/>
        </w:rPr>
        <w:t xml:space="preserve"> </w:t>
      </w:r>
      <w:r w:rsidRPr="004121E3">
        <w:rPr>
          <w:rFonts w:cs="Calibri"/>
        </w:rPr>
        <w:t xml:space="preserve">The </w:t>
      </w:r>
      <w:r w:rsidRPr="004121E3">
        <w:rPr>
          <w:rStyle w:val="Strong"/>
          <w:rFonts w:cs="Calibri"/>
        </w:rPr>
        <w:t>output</w:t>
      </w:r>
      <w:r w:rsidRPr="004121E3">
        <w:rPr>
          <w:rFonts w:cs="Calibri"/>
        </w:rPr>
        <w:t xml:space="preserve"> should be</w:t>
      </w:r>
      <w:r>
        <w:rPr>
          <w:rFonts w:cs="Calibri"/>
        </w:rPr>
        <w:t xml:space="preserve"> following</w:t>
      </w:r>
      <w:r w:rsidRPr="004121E3">
        <w:rPr>
          <w:rFonts w:cs="Calibri"/>
        </w:rPr>
        <w:t>:</w:t>
      </w:r>
    </w:p>
    <w:p w14:paraId="08D1E66C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year is a leap,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yes</w:t>
      </w:r>
      <w:r w:rsidRPr="004121E3">
        <w:rPr>
          <w:rFonts w:ascii="Consolas" w:eastAsia="Consolas" w:hAnsi="Consolas" w:cs="Calibri"/>
          <w:noProof/>
        </w:rPr>
        <w:t>"</w:t>
      </w:r>
    </w:p>
    <w:p w14:paraId="778174E7" w14:textId="77777777" w:rsidR="0070019C" w:rsidRPr="00B933A5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B933A5">
        <w:rPr>
          <w:rFonts w:asciiTheme="minorHAnsi" w:eastAsia="Consolas" w:hAnsiTheme="minorHAnsi" w:cstheme="minorHAnsi"/>
          <w:noProof/>
        </w:rPr>
        <w:t>Otherwise,</w:t>
      </w:r>
      <w:r>
        <w:rPr>
          <w:rFonts w:asciiTheme="minorHAnsi" w:eastAsia="Consolas" w:hAnsiTheme="minorHAnsi" w:cstheme="minorHAnsi"/>
          <w:noProof/>
        </w:rPr>
        <w:t xml:space="preserve"> print: </w:t>
      </w:r>
      <w:r w:rsidRPr="004121E3">
        <w:rPr>
          <w:rFonts w:ascii="Consolas" w:eastAsia="Consolas" w:hAnsi="Consolas" w:cs="Calibri"/>
          <w:noProof/>
        </w:rPr>
        <w:t>"</w:t>
      </w:r>
      <w:r w:rsidRPr="00B933A5">
        <w:rPr>
          <w:rFonts w:ascii="Consolas" w:eastAsia="Consolas" w:hAnsi="Consolas" w:cs="Calibri"/>
          <w:b/>
          <w:noProof/>
        </w:rPr>
        <w:t>no</w:t>
      </w:r>
      <w:r w:rsidRPr="004121E3">
        <w:rPr>
          <w:rFonts w:ascii="Consolas" w:eastAsia="Consolas" w:hAnsi="Consolas" w:cs="Calibri"/>
          <w:noProof/>
        </w:rPr>
        <w:t>"</w:t>
      </w:r>
    </w:p>
    <w:p w14:paraId="3C6EC08C" w14:textId="77777777" w:rsidR="0070019C" w:rsidRPr="004121E3" w:rsidRDefault="0070019C" w:rsidP="0070019C">
      <w:pPr>
        <w:pStyle w:val="Heading3"/>
        <w:rPr>
          <w:rFonts w:ascii="Calibri" w:hAnsi="Calibri" w:cs="Calibri"/>
          <w:u w:color="853B0A"/>
          <w:lang w:val="bg-BG"/>
        </w:rPr>
      </w:pPr>
      <w:r w:rsidRPr="004121E3">
        <w:rPr>
          <w:rFonts w:ascii="Calibri" w:hAnsi="Calibri" w:cs="Calibr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4121E3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  <w:tr w:rsidR="0070019C" w:rsidRPr="004121E3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no</w:t>
            </w:r>
          </w:p>
        </w:tc>
      </w:tr>
      <w:tr w:rsidR="0070019C" w:rsidRPr="004121E3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4121E3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</w:tabs>
              <w:spacing w:after="0" w:line="240" w:lineRule="auto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yes</w:t>
            </w:r>
          </w:p>
        </w:tc>
      </w:tr>
    </w:tbl>
    <w:p w14:paraId="2EB57E4B" w14:textId="128E09B0" w:rsidR="0070019C" w:rsidRPr="004121E3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Print and Sum</w:t>
      </w:r>
    </w:p>
    <w:p w14:paraId="03BAC7A9" w14:textId="77777777" w:rsidR="0070019C" w:rsidRPr="00860C86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cs="Calibri"/>
          <w:lang w:val="bg-BG"/>
        </w:rPr>
      </w:pPr>
      <w:r>
        <w:rPr>
          <w:rFonts w:cs="Calibri"/>
        </w:rPr>
        <w:t>Write a function that</w:t>
      </w:r>
      <w:r w:rsidRPr="004121E3">
        <w:rPr>
          <w:rFonts w:cs="Calibri"/>
        </w:rPr>
        <w:t xml:space="preserve"> display</w:t>
      </w:r>
      <w:r>
        <w:rPr>
          <w:rFonts w:cs="Calibri"/>
        </w:rPr>
        <w:t>s</w:t>
      </w:r>
      <w:r w:rsidRPr="004121E3">
        <w:rPr>
          <w:rFonts w:cs="Calibri"/>
        </w:rPr>
        <w:t xml:space="preserve"> numbers from </w:t>
      </w:r>
      <w:r w:rsidRPr="004121E3">
        <w:rPr>
          <w:rStyle w:val="Strong"/>
          <w:rFonts w:cs="Calibri"/>
        </w:rPr>
        <w:t>given start</w:t>
      </w:r>
      <w:r w:rsidRPr="004121E3">
        <w:rPr>
          <w:rFonts w:cs="Calibri"/>
        </w:rPr>
        <w:t xml:space="preserve"> to given </w:t>
      </w:r>
      <w:r w:rsidRPr="004121E3">
        <w:rPr>
          <w:rStyle w:val="Strong"/>
          <w:rFonts w:cs="Calibri"/>
        </w:rPr>
        <w:t>end</w:t>
      </w:r>
      <w:r w:rsidRPr="004121E3">
        <w:rPr>
          <w:rFonts w:cs="Calibri"/>
        </w:rPr>
        <w:t xml:space="preserve"> and their </w:t>
      </w:r>
      <w:r w:rsidRPr="004121E3">
        <w:rPr>
          <w:rStyle w:val="Strong"/>
          <w:rFonts w:cs="Calibri"/>
        </w:rPr>
        <w:t>sum</w:t>
      </w:r>
      <w:r w:rsidRPr="004121E3">
        <w:rPr>
          <w:rFonts w:cs="Calibri"/>
        </w:rPr>
        <w:t xml:space="preserve">. The input comes as </w:t>
      </w:r>
      <w:r w:rsidRPr="004121E3">
        <w:rPr>
          <w:rStyle w:val="Strong"/>
          <w:rFonts w:cs="Calibri"/>
        </w:rPr>
        <w:t>two number parameters</w:t>
      </w:r>
      <w:r>
        <w:rPr>
          <w:rFonts w:cs="Calibri"/>
        </w:rPr>
        <w:t>.</w:t>
      </w:r>
      <w:r w:rsidRPr="00860C86">
        <w:rPr>
          <w:rFonts w:cs="Calibri"/>
        </w:rPr>
        <w:t xml:space="preserve"> </w:t>
      </w: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the result like </w:t>
      </w:r>
      <w:r>
        <w:rPr>
          <w:rFonts w:cs="Calibri"/>
        </w:rPr>
        <w:t xml:space="preserve">the </w:t>
      </w:r>
      <w:r w:rsidRPr="004121E3">
        <w:rPr>
          <w:rFonts w:cs="Calibri"/>
        </w:rPr>
        <w:t>examples below:</w:t>
      </w:r>
    </w:p>
    <w:p w14:paraId="2F8A4BA7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472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32"/>
        <w:gridCol w:w="4140"/>
      </w:tblGrid>
      <w:tr w:rsidR="0070019C" w:rsidRPr="004121E3" w14:paraId="30E60C21" w14:textId="77777777" w:rsidTr="00F30A10">
        <w:trPr>
          <w:trHeight w:val="270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4343F549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6 7 8 9 10</w:t>
            </w:r>
          </w:p>
          <w:p w14:paraId="7641541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45</w:t>
            </w:r>
          </w:p>
        </w:tc>
      </w:tr>
      <w:tr w:rsidR="0070019C" w:rsidRPr="004121E3" w14:paraId="7A4E7593" w14:textId="77777777" w:rsidTr="00F30A10">
        <w:trPr>
          <w:trHeight w:val="569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0 1 2 … 26</w:t>
            </w:r>
          </w:p>
          <w:p w14:paraId="4F7944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351</w:t>
            </w:r>
          </w:p>
        </w:tc>
      </w:tr>
      <w:tr w:rsidR="0070019C" w:rsidRPr="004121E3" w14:paraId="02C2FD89" w14:textId="77777777" w:rsidTr="00F30A10">
        <w:trPr>
          <w:trHeight w:val="868"/>
        </w:trPr>
        <w:tc>
          <w:tcPr>
            <w:tcW w:w="13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0 51 52 53 54 55 56 57 58 59 60</w:t>
            </w:r>
          </w:p>
          <w:p w14:paraId="003B6CA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Sum: 605</w:t>
            </w:r>
          </w:p>
        </w:tc>
      </w:tr>
    </w:tbl>
    <w:p w14:paraId="0D852839" w14:textId="3BE6B699" w:rsidR="0070019C" w:rsidRPr="004121E3" w:rsidRDefault="0070019C" w:rsidP="006275F4">
      <w:pPr>
        <w:pStyle w:val="Heading2"/>
        <w:numPr>
          <w:ilvl w:val="0"/>
          <w:numId w:val="3"/>
        </w:numPr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Multiplication Table</w:t>
      </w:r>
    </w:p>
    <w:p w14:paraId="4864BE14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4121E3">
        <w:rPr>
          <w:rFonts w:cs="Calibri"/>
        </w:rPr>
        <w:t xml:space="preserve">You will receive a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 xml:space="preserve"> as </w:t>
      </w:r>
      <w:r>
        <w:rPr>
          <w:rFonts w:cs="Calibri"/>
        </w:rPr>
        <w:t xml:space="preserve">a </w:t>
      </w:r>
      <w:r w:rsidRPr="006374DB">
        <w:rPr>
          <w:rStyle w:val="Strong"/>
          <w:rFonts w:cs="Calibri"/>
          <w:b w:val="0"/>
        </w:rPr>
        <w:t>parameter</w:t>
      </w:r>
      <w:r w:rsidRPr="004121E3">
        <w:rPr>
          <w:rFonts w:cs="Calibri"/>
        </w:rPr>
        <w:t xml:space="preserve">. Print the </w:t>
      </w:r>
      <w:r w:rsidRPr="004121E3">
        <w:rPr>
          <w:rStyle w:val="Strong"/>
          <w:rFonts w:cs="Calibri"/>
        </w:rPr>
        <w:t>10 times table</w:t>
      </w:r>
      <w:r w:rsidRPr="004121E3">
        <w:rPr>
          <w:rFonts w:cs="Calibri"/>
        </w:rPr>
        <w:t xml:space="preserve"> for this </w:t>
      </w:r>
      <w:r w:rsidRPr="004121E3">
        <w:rPr>
          <w:rStyle w:val="Strong"/>
          <w:rFonts w:cs="Calibri"/>
        </w:rPr>
        <w:t>number</w:t>
      </w:r>
      <w:r w:rsidRPr="004121E3">
        <w:rPr>
          <w:rFonts w:cs="Calibri"/>
        </w:rPr>
        <w:t>. See the examples below for more information.</w:t>
      </w:r>
    </w:p>
    <w:p w14:paraId="5BDCE5BC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Output</w:t>
      </w:r>
    </w:p>
    <w:p w14:paraId="446644FF" w14:textId="77777777" w:rsidR="0070019C" w:rsidRPr="004121E3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cs="Calibri"/>
          <w:lang w:val="bg-BG"/>
        </w:rPr>
      </w:pPr>
      <w:r w:rsidRPr="005021B2">
        <w:rPr>
          <w:rFonts w:cs="Calibri"/>
          <w:b/>
          <w:bCs/>
        </w:rPr>
        <w:t>Print</w:t>
      </w:r>
      <w:r w:rsidRPr="004121E3">
        <w:rPr>
          <w:rFonts w:cs="Calibri"/>
        </w:rPr>
        <w:t xml:space="preserve"> every row of the table in the following format:</w:t>
      </w:r>
    </w:p>
    <w:p w14:paraId="2271D377" w14:textId="77777777" w:rsidR="0070019C" w:rsidRPr="004121E3" w:rsidRDefault="0070019C" w:rsidP="0070019C">
      <w:pPr>
        <w:pStyle w:val="Code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{number} X {times} = {product}</w:t>
      </w:r>
    </w:p>
    <w:p w14:paraId="03CA3422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Constraints</w:t>
      </w:r>
    </w:p>
    <w:p w14:paraId="7F3E9CCB" w14:textId="77777777" w:rsidR="0070019C" w:rsidRPr="004121E3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cs="Calibri"/>
          <w:lang w:val="bg-BG"/>
        </w:rPr>
      </w:pPr>
      <w:r w:rsidRPr="004121E3">
        <w:rPr>
          <w:rFonts w:cs="Calibri"/>
        </w:rPr>
        <w:t xml:space="preserve">The number will be an </w:t>
      </w:r>
      <w:r w:rsidRPr="004121E3">
        <w:rPr>
          <w:rStyle w:val="Strong"/>
          <w:rFonts w:cs="Calibri"/>
        </w:rPr>
        <w:t>integer</w:t>
      </w:r>
      <w:r w:rsidRPr="004121E3">
        <w:rPr>
          <w:rFonts w:cs="Calibri"/>
        </w:rPr>
        <w:t xml:space="preserve"> will be in the interval </w:t>
      </w:r>
      <w:r w:rsidRPr="004121E3">
        <w:rPr>
          <w:rStyle w:val="Strong"/>
          <w:rFonts w:cs="Calibri"/>
        </w:rPr>
        <w:t>[1…100]</w:t>
      </w:r>
    </w:p>
    <w:p w14:paraId="20120A8A" w14:textId="77777777" w:rsidR="0070019C" w:rsidRPr="004121E3" w:rsidRDefault="0070019C" w:rsidP="0070019C">
      <w:pPr>
        <w:pStyle w:val="Heading3"/>
        <w:rPr>
          <w:rFonts w:ascii="Calibri" w:hAnsi="Calibri" w:cs="Calibri"/>
          <w:lang w:val="bg-BG"/>
        </w:rPr>
      </w:pPr>
      <w:r w:rsidRPr="004121E3">
        <w:rPr>
          <w:rFonts w:ascii="Calibri" w:hAnsi="Calibri" w:cs="Calibri"/>
        </w:rPr>
        <w:t>Examples</w:t>
      </w:r>
    </w:p>
    <w:tbl>
      <w:tblPr>
        <w:tblW w:w="5643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70019C" w:rsidRPr="004121E3" w14:paraId="0D67D37A" w14:textId="77777777" w:rsidTr="00F30A10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hAnsi="Consolas" w:cs="Calibri"/>
                <w:b/>
                <w:bCs/>
                <w:noProof/>
              </w:rPr>
              <w:t>Output</w:t>
            </w:r>
          </w:p>
        </w:tc>
      </w:tr>
      <w:tr w:rsidR="0070019C" w:rsidRPr="004121E3" w14:paraId="69ABE62D" w14:textId="77777777" w:rsidTr="00F30A10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 = 5</w:t>
            </w:r>
          </w:p>
          <w:p w14:paraId="1E98844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2 = 10</w:t>
            </w:r>
          </w:p>
          <w:p w14:paraId="5C176A1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3 = 15</w:t>
            </w:r>
          </w:p>
          <w:p w14:paraId="094CD29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4 = 20</w:t>
            </w:r>
          </w:p>
          <w:p w14:paraId="6337981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5 = 25</w:t>
            </w:r>
          </w:p>
          <w:p w14:paraId="66D35F48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6 = 30</w:t>
            </w:r>
          </w:p>
          <w:p w14:paraId="55FB49B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7 = 35</w:t>
            </w:r>
          </w:p>
          <w:p w14:paraId="2446BA6F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8 = 40</w:t>
            </w:r>
          </w:p>
          <w:p w14:paraId="486AF177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9 = 45</w:t>
            </w:r>
          </w:p>
          <w:p w14:paraId="49BE4476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4121E3" w:rsidRDefault="0070019C" w:rsidP="007431DA">
            <w:pPr>
              <w:rPr>
                <w:rFonts w:ascii="Consolas" w:hAnsi="Consolas" w:cs="Calibr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28560F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1 = 2</w:t>
            </w:r>
          </w:p>
          <w:p w14:paraId="006CD0BA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2 = 4</w:t>
            </w:r>
          </w:p>
          <w:p w14:paraId="69900F30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3 = 6</w:t>
            </w:r>
          </w:p>
          <w:p w14:paraId="56A3974D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4 = 8</w:t>
            </w:r>
          </w:p>
          <w:p w14:paraId="5CF05BBC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5 = 10</w:t>
            </w:r>
          </w:p>
          <w:p w14:paraId="0BFC115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6 = 12</w:t>
            </w:r>
          </w:p>
          <w:p w14:paraId="603117FB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7 = 14</w:t>
            </w:r>
          </w:p>
          <w:p w14:paraId="5671E3EE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8 = 16</w:t>
            </w:r>
          </w:p>
          <w:p w14:paraId="6A4202F1" w14:textId="77777777" w:rsidR="0070019C" w:rsidRPr="004121E3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="Calibri"/>
                <w:lang w:val="bg-BG"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2 X 9 = 18</w:t>
            </w:r>
          </w:p>
          <w:p w14:paraId="0177BD75" w14:textId="2A419BDF" w:rsidR="0070019C" w:rsidRPr="004121E3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hAnsi="Consolas" w:cs="Calibri"/>
                <w:noProof/>
              </w:rPr>
            </w:pPr>
            <w:r w:rsidRPr="004121E3">
              <w:rPr>
                <w:rFonts w:ascii="Consolas" w:eastAsia="Consolas" w:hAnsi="Consolas" w:cs="Calibri"/>
                <w:noProof/>
              </w:rPr>
              <w:t>X 10 = 20</w:t>
            </w:r>
          </w:p>
        </w:tc>
      </w:tr>
    </w:tbl>
    <w:p w14:paraId="2151B25F" w14:textId="0864B833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Sum Digits</w:t>
      </w:r>
    </w:p>
    <w:p w14:paraId="5634B676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3F489F70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275F4" w:rsidRPr="00610FBA" w14:paraId="781A8177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60196BF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169050AF" w14:textId="77777777" w:rsidTr="0051281C">
        <w:trPr>
          <w:trHeight w:val="372"/>
        </w:trPr>
        <w:tc>
          <w:tcPr>
            <w:tcW w:w="1065" w:type="dxa"/>
          </w:tcPr>
          <w:p w14:paraId="2BE5A0AD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275F4" w:rsidRPr="00610FBA" w14:paraId="2D1367AE" w14:textId="77777777" w:rsidTr="0051281C">
        <w:trPr>
          <w:trHeight w:val="378"/>
        </w:trPr>
        <w:tc>
          <w:tcPr>
            <w:tcW w:w="1065" w:type="dxa"/>
          </w:tcPr>
          <w:p w14:paraId="3974037F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275F4" w:rsidRPr="00610FBA" w14:paraId="59C33FFE" w14:textId="77777777" w:rsidTr="0051281C">
        <w:trPr>
          <w:trHeight w:val="378"/>
        </w:trPr>
        <w:tc>
          <w:tcPr>
            <w:tcW w:w="1065" w:type="dxa"/>
          </w:tcPr>
          <w:p w14:paraId="5C7D464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327ADBCD" w14:textId="0318EFA0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Chars to String</w:t>
      </w:r>
    </w:p>
    <w:p w14:paraId="2E4F09DC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</w:t>
      </w:r>
      <w:r w:rsidRPr="006158E1">
        <w:rPr>
          <w:rFonts w:cstheme="minorHAnsi"/>
          <w:b/>
          <w:noProof/>
        </w:rPr>
        <w:t>function</w:t>
      </w:r>
      <w:r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293A1437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275F4" w:rsidRPr="00610FBA" w14:paraId="7CAE5E83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4264CE9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3C6152B3" w14:textId="77777777" w:rsidR="006275F4" w:rsidRPr="00610FBA" w:rsidRDefault="006275F4" w:rsidP="001F1AB0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75F4" w:rsidRPr="00610FBA" w14:paraId="2C886824" w14:textId="77777777" w:rsidTr="0051281C">
        <w:trPr>
          <w:trHeight w:val="372"/>
        </w:trPr>
        <w:tc>
          <w:tcPr>
            <w:tcW w:w="896" w:type="dxa"/>
          </w:tcPr>
          <w:p w14:paraId="486CBE5A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0ECF58CB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438E0B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3B6BAAE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275F4" w:rsidRPr="00610FBA" w14:paraId="3503ACB2" w14:textId="77777777" w:rsidTr="0051281C">
        <w:trPr>
          <w:trHeight w:val="378"/>
        </w:trPr>
        <w:tc>
          <w:tcPr>
            <w:tcW w:w="896" w:type="dxa"/>
          </w:tcPr>
          <w:p w14:paraId="080FE91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656E2A83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4E61D9E7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1AF1457E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275F4" w:rsidRPr="00610FBA" w14:paraId="31B417F3" w14:textId="77777777" w:rsidTr="0051281C">
        <w:trPr>
          <w:trHeight w:val="378"/>
        </w:trPr>
        <w:tc>
          <w:tcPr>
            <w:tcW w:w="896" w:type="dxa"/>
          </w:tcPr>
          <w:p w14:paraId="6904EBCC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7CD6E7B8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5B846C49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023B22D6" w14:textId="77777777" w:rsidR="006275F4" w:rsidRPr="00610FBA" w:rsidRDefault="006275F4" w:rsidP="001F1AB0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6507A590" w14:textId="5C13F666" w:rsidR="006275F4" w:rsidRPr="00610FBA" w:rsidRDefault="006275F4" w:rsidP="006275F4">
      <w:pPr>
        <w:pStyle w:val="Heading2"/>
        <w:numPr>
          <w:ilvl w:val="0"/>
          <w:numId w:val="3"/>
        </w:numPr>
        <w:rPr>
          <w:lang w:val="bg-BG"/>
        </w:rPr>
      </w:pPr>
      <w:r w:rsidRPr="00610FBA">
        <w:t>Reversed Chars</w:t>
      </w:r>
    </w:p>
    <w:p w14:paraId="71675F73" w14:textId="77777777" w:rsidR="006275F4" w:rsidRPr="00610FBA" w:rsidRDefault="006275F4" w:rsidP="006275F4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25C5AC53" w14:textId="77777777" w:rsidR="006275F4" w:rsidRPr="00610FBA" w:rsidRDefault="006275F4" w:rsidP="006275F4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275F4" w:rsidRPr="00610FBA" w14:paraId="6471DFCB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2B70B536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610FBA" w:rsidRDefault="006275F4" w:rsidP="001F1AB0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275F4" w:rsidRPr="00610FBA" w14:paraId="24D8E85C" w14:textId="77777777" w:rsidTr="0051281C">
        <w:trPr>
          <w:trHeight w:val="372"/>
        </w:trPr>
        <w:tc>
          <w:tcPr>
            <w:tcW w:w="1348" w:type="dxa"/>
          </w:tcPr>
          <w:p w14:paraId="7FA35C2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3912B269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1D533E30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275F4" w:rsidRPr="00610FBA" w14:paraId="430AFAEC" w14:textId="77777777" w:rsidTr="0051281C">
        <w:trPr>
          <w:trHeight w:val="372"/>
        </w:trPr>
        <w:tc>
          <w:tcPr>
            <w:tcW w:w="1348" w:type="dxa"/>
          </w:tcPr>
          <w:p w14:paraId="3056D6A8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0E75BE94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561CFB8C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F82419" w:rsidRDefault="006275F4" w:rsidP="001F1AB0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73288058" w14:textId="02E48E34" w:rsidR="006275F4" w:rsidRPr="006275F4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6275F4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402272" w:rsidRDefault="006275F4" w:rsidP="006275F4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23CD6A28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1A6E3E80" w14:textId="77777777" w:rsidR="006275F4" w:rsidRPr="00402272" w:rsidRDefault="006275F4" w:rsidP="006275F4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Pr="00402272">
        <w:rPr>
          <w:rFonts w:ascii="Consolas" w:hAnsi="Consolas" w:cstheme="minorHAnsi"/>
          <w:b/>
          <w:noProof/>
        </w:rPr>
        <w:t xml:space="preserve">I need ${money} to </w:t>
      </w:r>
      <w:r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1260704C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18C0C524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3657AC07" w14:textId="77777777" w:rsidR="006275F4" w:rsidRPr="00402272" w:rsidRDefault="006275F4" w:rsidP="006275F4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5C6F59FD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0E793285" w14:textId="77777777" w:rsidTr="005226DA">
        <w:tc>
          <w:tcPr>
            <w:tcW w:w="3091" w:type="dxa"/>
          </w:tcPr>
          <w:p w14:paraId="2EBAD561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40227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5A93D60E" w14:textId="77777777" w:rsidR="006275F4" w:rsidRPr="00402272" w:rsidRDefault="006275F4" w:rsidP="006275F4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402272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40227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402272" w14:paraId="230154B7" w14:textId="77777777" w:rsidTr="005226DA">
        <w:tc>
          <w:tcPr>
            <w:tcW w:w="3091" w:type="dxa"/>
          </w:tcPr>
          <w:p w14:paraId="7CF55DB8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E946EE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051BA33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E946E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E946E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E946EE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19B45308" w14:textId="77777777" w:rsidR="006275F4" w:rsidRPr="004D6A1D" w:rsidRDefault="006275F4" w:rsidP="006275F4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5E20DC2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E67295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AA4682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27704E28" w14:textId="77777777" w:rsidTr="005226DA">
        <w:tc>
          <w:tcPr>
            <w:tcW w:w="2240" w:type="dxa"/>
          </w:tcPr>
          <w:p w14:paraId="61EAE50F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57720BE7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64E10456" w14:textId="77777777" w:rsidR="006275F4" w:rsidRPr="00AA4682" w:rsidRDefault="006275F4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10</w:t>
            </w:r>
          </w:p>
        </w:tc>
      </w:tr>
    </w:tbl>
    <w:p w14:paraId="1A731220" w14:textId="77777777" w:rsidR="006275F4" w:rsidRDefault="006275F4" w:rsidP="006275F4">
      <w:pPr>
        <w:rPr>
          <w:lang w:val="bg-BG"/>
        </w:rPr>
      </w:pPr>
    </w:p>
    <w:p w14:paraId="7C950046" w14:textId="77777777" w:rsidR="006275F4" w:rsidRPr="00E67295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AA4682" w:rsidRDefault="006275F4" w:rsidP="006275F4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7CE82411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0BCA9E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10CE8AA4" w14:textId="77777777" w:rsidR="006275F4" w:rsidRPr="00AA4682" w:rsidRDefault="006275F4" w:rsidP="006275F4">
      <w:pPr>
        <w:pStyle w:val="ListParagraph"/>
        <w:numPr>
          <w:ilvl w:val="0"/>
          <w:numId w:val="21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5EA95DF7" w14:textId="77777777" w:rsidR="006275F4" w:rsidRPr="00AA4682" w:rsidRDefault="006275F4" w:rsidP="006275F4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>, there should be</w:t>
      </w:r>
      <w:r>
        <w:t xml:space="preserve"> a </w:t>
      </w:r>
      <w:r w:rsidRPr="00AA4682">
        <w:t>printed speed</w:t>
      </w:r>
      <w:r w:rsidRPr="00AA4682">
        <w:rPr>
          <w:lang w:val="bg-BG"/>
        </w:rPr>
        <w:t xml:space="preserve"> </w:t>
      </w:r>
      <w:r w:rsidRPr="00AA4682">
        <w:t>and the speed limit.</w:t>
      </w:r>
      <w:r w:rsidRPr="00AA4682">
        <w:rPr>
          <w:lang w:val="bg-BG"/>
        </w:rPr>
        <w:t xml:space="preserve"> </w:t>
      </w:r>
    </w:p>
    <w:p w14:paraId="2286A2E6" w14:textId="77777777" w:rsidR="006275F4" w:rsidRPr="00AA4682" w:rsidRDefault="006275F4" w:rsidP="006275F4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`Driving {speed} km/h in a {speed limit} zone`</w:t>
      </w:r>
    </w:p>
    <w:p w14:paraId="2224270D" w14:textId="77777777" w:rsidR="006275F4" w:rsidRPr="00AA4682" w:rsidRDefault="006275F4" w:rsidP="006275F4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 xml:space="preserve">, however, your function should print the severity of the infraction and the difference in speeds. </w:t>
      </w:r>
    </w:p>
    <w:p w14:paraId="5FFADADD" w14:textId="77777777" w:rsidR="006275F4" w:rsidRPr="00AA4682" w:rsidRDefault="006275F4" w:rsidP="006275F4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</w:t>
      </w:r>
      <w:proofErr w:type="gramStart"/>
      <w:r w:rsidRPr="00AA4682">
        <w:rPr>
          <w:rFonts w:ascii="Consolas" w:hAnsi="Consolas"/>
          <w:b/>
          <w:bCs/>
        </w:rPr>
        <w:t>}`</w:t>
      </w:r>
      <w:proofErr w:type="gramEnd"/>
    </w:p>
    <w:p w14:paraId="35AB3284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speeding</w:t>
      </w:r>
      <w:r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AA4682" w:rsidRDefault="006275F4" w:rsidP="006275F4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>
        <w:t xml:space="preserve">the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excessive speeding</w:t>
      </w:r>
      <w:r>
        <w:rPr>
          <w:noProof/>
        </w:rPr>
        <w:t>.</w:t>
      </w:r>
    </w:p>
    <w:p w14:paraId="240093C1" w14:textId="77777777" w:rsidR="006275F4" w:rsidRPr="00AA4682" w:rsidRDefault="006275F4" w:rsidP="006275F4">
      <w:pPr>
        <w:rPr>
          <w:lang w:val="bg-BG"/>
        </w:rPr>
      </w:pPr>
      <w:r w:rsidRPr="00AA4682">
        <w:t xml:space="preserve">For anything else, </w:t>
      </w:r>
      <w:r w:rsidRPr="003F64CA">
        <w:rPr>
          <w:b/>
        </w:rPr>
        <w:t>status</w:t>
      </w:r>
      <w:r w:rsidRPr="00AA4682">
        <w:t xml:space="preserve"> should be </w:t>
      </w:r>
      <w:r w:rsidRPr="00AA4682">
        <w:rPr>
          <w:rStyle w:val="CodeChar"/>
        </w:rPr>
        <w:t>reckless driving</w:t>
      </w:r>
      <w:r>
        <w:rPr>
          <w:noProof/>
        </w:rPr>
        <w:t>.</w:t>
      </w:r>
    </w:p>
    <w:p w14:paraId="453124EF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Pr="00AA4682">
        <w:t>), the second element is the area.</w:t>
      </w:r>
    </w:p>
    <w:p w14:paraId="0962CC27" w14:textId="77777777" w:rsidR="006275F4" w:rsidRPr="00AA4682" w:rsidRDefault="006275F4" w:rsidP="006275F4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2E3EBA27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E67295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3F64CA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6275F4" w:rsidRPr="00E67295" w14:paraId="6DE5DD82" w14:textId="77777777" w:rsidTr="00B47EBF">
        <w:tc>
          <w:tcPr>
            <w:tcW w:w="2835" w:type="dxa"/>
          </w:tcPr>
          <w:p w14:paraId="3B3E5B8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6275F4" w:rsidRPr="00E67295" w14:paraId="3C2C518A" w14:textId="77777777" w:rsidTr="00B47EBF">
        <w:tc>
          <w:tcPr>
            <w:tcW w:w="2835" w:type="dxa"/>
          </w:tcPr>
          <w:p w14:paraId="266FB0F3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E67295" w14:paraId="769E7A88" w14:textId="77777777" w:rsidTr="00B47EBF">
        <w:tc>
          <w:tcPr>
            <w:tcW w:w="2835" w:type="dxa"/>
          </w:tcPr>
          <w:p w14:paraId="0B40F6E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E67295" w14:paraId="110C26D6" w14:textId="77777777" w:rsidTr="00B47EBF">
        <w:tc>
          <w:tcPr>
            <w:tcW w:w="2835" w:type="dxa"/>
          </w:tcPr>
          <w:p w14:paraId="38CFB1BC" w14:textId="77777777" w:rsidR="006275F4" w:rsidRPr="003F64CA" w:rsidRDefault="006275F4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lastRenderedPageBreak/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3F64CA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916FB0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BB35E3" w:rsidRDefault="006275F4" w:rsidP="006275F4">
      <w:pPr>
        <w:rPr>
          <w:lang w:val="bg-BG"/>
        </w:rPr>
      </w:pPr>
      <w:r w:rsidRPr="00BB35E3">
        <w:t xml:space="preserve">Write a program that receives 6 parameters which are 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>
        <w:t xml:space="preserve">a </w:t>
      </w:r>
      <w:r w:rsidRPr="00BB35E3">
        <w:t>starting point for the next one. Print the result of every operation in order. The operations can be one of the following:</w:t>
      </w:r>
    </w:p>
    <w:p w14:paraId="28D8F281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25DC146F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>
        <w:t xml:space="preserve">a </w:t>
      </w:r>
      <w:r w:rsidRPr="00BB35E3">
        <w:t>number</w:t>
      </w:r>
    </w:p>
    <w:p w14:paraId="0708AA7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>
        <w:t xml:space="preserve">the </w:t>
      </w:r>
      <w:r w:rsidRPr="00BB35E3">
        <w:t>number</w:t>
      </w:r>
    </w:p>
    <w:p w14:paraId="727F426E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17247B90" w14:textId="77777777" w:rsidR="006275F4" w:rsidRPr="00BB35E3" w:rsidRDefault="006275F4" w:rsidP="006275F4">
      <w:pPr>
        <w:numPr>
          <w:ilvl w:val="0"/>
          <w:numId w:val="20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>
        <w:t xml:space="preserve">the </w:t>
      </w:r>
      <w:r w:rsidRPr="00BB35E3">
        <w:t>number</w:t>
      </w:r>
    </w:p>
    <w:p w14:paraId="6DA4F1B1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6BD8FDD9" w14:textId="77777777" w:rsidR="006275F4" w:rsidRPr="00BB35E3" w:rsidRDefault="006275F4" w:rsidP="006275F4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7E8F530F" w14:textId="77777777" w:rsidR="006275F4" w:rsidRPr="00E67295" w:rsidRDefault="006275F4" w:rsidP="006275F4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21C1F9CC" w14:textId="77777777" w:rsidTr="005226DA">
        <w:tc>
          <w:tcPr>
            <w:tcW w:w="5669" w:type="dxa"/>
          </w:tcPr>
          <w:p w14:paraId="65B6A04C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BB35E3" w:rsidRDefault="006275F4" w:rsidP="006275F4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BB35E3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BB35E3" w:rsidRDefault="006275F4" w:rsidP="001F1AB0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275F4" w:rsidRPr="00BB35E3" w14:paraId="07D55546" w14:textId="77777777" w:rsidTr="005226DA">
        <w:tc>
          <w:tcPr>
            <w:tcW w:w="5669" w:type="dxa"/>
          </w:tcPr>
          <w:p w14:paraId="443CA0E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17A90EE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616D8CB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1587D7E3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1771E7C6" w14:textId="77777777" w:rsidR="006275F4" w:rsidRPr="00BB35E3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640502" w:rsidRDefault="00A22F0D" w:rsidP="00640502"/>
    <w:sectPr w:rsidR="00A22F0D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DE7978" w14:textId="77777777" w:rsidR="001C1F4F" w:rsidRDefault="001C1F4F" w:rsidP="008068A2">
      <w:pPr>
        <w:spacing w:after="0" w:line="240" w:lineRule="auto"/>
      </w:pPr>
      <w:r>
        <w:separator/>
      </w:r>
    </w:p>
  </w:endnote>
  <w:endnote w:type="continuationSeparator" w:id="0">
    <w:p w14:paraId="1008007A" w14:textId="77777777" w:rsidR="001C1F4F" w:rsidRDefault="001C1F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1B347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0E5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0E5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C1B347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0E5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0E5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901050" w14:textId="77777777" w:rsidR="001C1F4F" w:rsidRDefault="001C1F4F" w:rsidP="008068A2">
      <w:pPr>
        <w:spacing w:after="0" w:line="240" w:lineRule="auto"/>
      </w:pPr>
      <w:r>
        <w:separator/>
      </w:r>
    </w:p>
  </w:footnote>
  <w:footnote w:type="continuationSeparator" w:id="0">
    <w:p w14:paraId="79D9E715" w14:textId="77777777" w:rsidR="001C1F4F" w:rsidRDefault="001C1F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87CB4A-E2AA-494D-A43C-7BBF960C1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6</Pages>
  <Words>1019</Words>
  <Characters>5813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18</cp:revision>
  <cp:lastPrinted>2023-05-04T06:09:00Z</cp:lastPrinted>
  <dcterms:created xsi:type="dcterms:W3CDTF">2019-11-12T12:29:00Z</dcterms:created>
  <dcterms:modified xsi:type="dcterms:W3CDTF">2023-09-01T17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